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774A2" w14:textId="77777777" w:rsidR="00857C21" w:rsidRPr="00E302B1" w:rsidRDefault="00857C21" w:rsidP="00857C21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63A443" wp14:editId="14A14FDF">
                <wp:simplePos x="0" y="0"/>
                <wp:positionH relativeFrom="column">
                  <wp:posOffset>5981700</wp:posOffset>
                </wp:positionH>
                <wp:positionV relativeFrom="paragraph">
                  <wp:posOffset>-914400</wp:posOffset>
                </wp:positionV>
                <wp:extent cx="2711116" cy="990600"/>
                <wp:effectExtent l="0" t="0" r="0" b="0"/>
                <wp:wrapNone/>
                <wp:docPr id="1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2711116" cy="9906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DA4E208" w14:textId="77777777" w:rsidR="00857C21" w:rsidRDefault="00857C21" w:rsidP="00857C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Date started: ______________</w:t>
                            </w:r>
                          </w:p>
                          <w:p w14:paraId="3980589C" w14:textId="77777777" w:rsidR="00857C21" w:rsidRDefault="00857C21" w:rsidP="00857C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Current date ______________</w:t>
                            </w:r>
                          </w:p>
                          <w:p w14:paraId="0BD4391C" w14:textId="77777777" w:rsidR="00857C21" w:rsidRDefault="00857C21" w:rsidP="00857C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 xml:space="preserve">Primary customer: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800000"/>
                                <w:kern w:val="24"/>
                                <w:sz w:val="22"/>
                                <w:szCs w:val="22"/>
                              </w:rPr>
                              <w:t>( who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800000"/>
                                <w:kern w:val="24"/>
                                <w:sz w:val="22"/>
                                <w:szCs w:val="22"/>
                              </w:rPr>
                              <w:t xml:space="preserve"> is the main  end-use customer of the product/service from this process?)</w:t>
                            </w:r>
                          </w:p>
                        </w:txbxContent>
                      </wps:txbx>
                      <wps:bodyPr vert="horz" lIns="91440" tIns="45720" rIns="91440" bIns="45720"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63A443" id="_x0000_t202" coordsize="21600,21600" o:spt="202" path="m,l,21600r21600,l21600,xe">
                <v:stroke joinstyle="miter"/>
                <v:path gradientshapeok="t" o:connecttype="rect"/>
              </v:shapetype>
              <v:shape id="Rectangle 2" o:spid="_x0000_s1026" type="#_x0000_t202" style="position:absolute;margin-left:471pt;margin-top:-1in;width:213.45pt;height:7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" filled="f" stroked="f">
                <v:textbox>
                  <w:txbxContent>
                    <w:p w14:paraId="7DA4E208" w14:textId="77777777" w:rsidR="00857C21" w:rsidRDefault="00857C21" w:rsidP="00857C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>Date started: ______________</w:t>
                      </w:r>
                    </w:p>
                    <w:p w14:paraId="3980589C" w14:textId="77777777" w:rsidR="00857C21" w:rsidRDefault="00857C21" w:rsidP="00857C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>Current date ______________</w:t>
                      </w:r>
                    </w:p>
                    <w:p w14:paraId="0BD4391C" w14:textId="77777777" w:rsidR="00857C21" w:rsidRDefault="00857C21" w:rsidP="00857C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 xml:space="preserve">Primary customer: </w:t>
                      </w:r>
                      <w:proofErr w:type="gramStart"/>
                      <w:r>
                        <w:rPr>
                          <w:rFonts w:ascii="Arial" w:hAnsi="Arial" w:cs="Arial"/>
                          <w:i/>
                          <w:iCs/>
                          <w:color w:val="800000"/>
                          <w:kern w:val="24"/>
                          <w:sz w:val="22"/>
                          <w:szCs w:val="22"/>
                        </w:rPr>
                        <w:t>( who</w:t>
                      </w:r>
                      <w:proofErr w:type="gramEnd"/>
                      <w:r>
                        <w:rPr>
                          <w:rFonts w:ascii="Arial" w:hAnsi="Arial" w:cs="Arial"/>
                          <w:i/>
                          <w:iCs/>
                          <w:color w:val="800000"/>
                          <w:kern w:val="24"/>
                          <w:sz w:val="22"/>
                          <w:szCs w:val="22"/>
                        </w:rPr>
                        <w:t xml:space="preserve"> is the main  end-use customer of the product/service from this process?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81D3F7" wp14:editId="0EAD55D1">
                <wp:simplePos x="0" y="0"/>
                <wp:positionH relativeFrom="column">
                  <wp:posOffset>-666750</wp:posOffset>
                </wp:positionH>
                <wp:positionV relativeFrom="paragraph">
                  <wp:posOffset>-676275</wp:posOffset>
                </wp:positionV>
                <wp:extent cx="6607175" cy="838200"/>
                <wp:effectExtent l="0" t="0" r="0" b="0"/>
                <wp:wrapNone/>
                <wp:docPr id="1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6607175" cy="838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FAC531B" w14:textId="77777777" w:rsidR="00857C21" w:rsidRDefault="00857C21" w:rsidP="00857C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Improvement Effort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name of the effort)</w:t>
                            </w:r>
                          </w:p>
                          <w:p w14:paraId="40FD2201" w14:textId="77777777" w:rsidR="00857C21" w:rsidRDefault="00857C21" w:rsidP="00857C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Sponsor/Sponsor Coalition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supervisors/managers/executives sponsoring this effort)</w:t>
                            </w:r>
                          </w:p>
                          <w:p w14:paraId="4A0E491E" w14:textId="77777777" w:rsidR="00857C21" w:rsidRDefault="00857C21" w:rsidP="00857C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Person(s) working on this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person or team working on this improvement)</w:t>
                            </w:r>
                          </w:p>
                        </w:txbxContent>
                      </wps:txbx>
                      <wps:bodyPr vert="horz" lIns="91440" tIns="45720" rIns="91440" bIns="45720" rtlCol="0" anchor="ctr">
                        <a:normAutofit fontScale="97500"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81D3F7" id="_x0000_s1027" type="#_x0000_t202" style="position:absolute;margin-left:-52.5pt;margin-top:-53.25pt;width:520.25pt;height:6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" filled="f" stroked="f">
                <v:textbox>
                  <w:txbxContent>
                    <w:p w14:paraId="6FAC531B" w14:textId="77777777" w:rsidR="00857C21" w:rsidRDefault="00857C21" w:rsidP="00857C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Improvement Effort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name of the effort)</w:t>
                      </w:r>
                    </w:p>
                    <w:p w14:paraId="40FD2201" w14:textId="77777777" w:rsidR="00857C21" w:rsidRDefault="00857C21" w:rsidP="00857C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Sponsor/Sponsor Coalition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supervisors/managers/executives sponsoring this effort)</w:t>
                      </w:r>
                    </w:p>
                    <w:p w14:paraId="4A0E491E" w14:textId="77777777" w:rsidR="00857C21" w:rsidRDefault="00857C21" w:rsidP="00857C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Person(s) working on this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person or team working on this improvement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horzAnchor="margin" w:tblpY="495"/>
        <w:tblW w:w="0" w:type="auto"/>
        <w:tblLook w:val="04A0" w:firstRow="1" w:lastRow="0" w:firstColumn="1" w:lastColumn="0" w:noHBand="0" w:noVBand="1"/>
      </w:tblPr>
      <w:tblGrid>
        <w:gridCol w:w="3595"/>
        <w:gridCol w:w="9355"/>
      </w:tblGrid>
      <w:tr w:rsidR="00857C21" w14:paraId="3F0CF41C" w14:textId="77777777" w:rsidTr="00F40DDB">
        <w:tc>
          <w:tcPr>
            <w:tcW w:w="3595" w:type="dxa"/>
            <w:shd w:val="clear" w:color="auto" w:fill="0070C0"/>
          </w:tcPr>
          <w:p w14:paraId="57D23062" w14:textId="41CC234C" w:rsidR="00857C21" w:rsidRPr="00857C21" w:rsidRDefault="00857C21" w:rsidP="00857C21">
            <w:pPr>
              <w:pStyle w:val="ListParagraph"/>
              <w:numPr>
                <w:ilvl w:val="0"/>
                <w:numId w:val="3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Gap Analysis </w:t>
            </w:r>
          </w:p>
          <w:p w14:paraId="35970F05" w14:textId="77777777" w:rsidR="00857C21" w:rsidRDefault="00857C21" w:rsidP="00F40DDB">
            <w:pPr>
              <w:ind w:left="360"/>
            </w:pPr>
          </w:p>
        </w:tc>
        <w:tc>
          <w:tcPr>
            <w:tcW w:w="9355" w:type="dxa"/>
            <w:shd w:val="clear" w:color="auto" w:fill="0070C0"/>
          </w:tcPr>
          <w:p w14:paraId="7F281079" w14:textId="77777777" w:rsidR="00857C21" w:rsidRDefault="00857C21" w:rsidP="00F40DDB"/>
        </w:tc>
      </w:tr>
      <w:tr w:rsidR="00857C21" w14:paraId="73DA4C47" w14:textId="77777777" w:rsidTr="00F40DDB">
        <w:tc>
          <w:tcPr>
            <w:tcW w:w="3595" w:type="dxa"/>
          </w:tcPr>
          <w:p w14:paraId="6EFD9D47" w14:textId="7A16BEC0" w:rsidR="00857C21" w:rsidRDefault="00857C21" w:rsidP="00F40DDB">
            <w:r>
              <w:rPr>
                <w:b/>
              </w:rPr>
              <w:t xml:space="preserve">Analysis of why there is a difference (gap) between the Initial State and the Target State </w:t>
            </w:r>
            <w:r w:rsidRPr="00857C21">
              <w:rPr>
                <w:i/>
              </w:rPr>
              <w:t xml:space="preserve">(Display visually: use flow charts, root cause analysis charts, tables </w:t>
            </w:r>
            <w:proofErr w:type="spellStart"/>
            <w:r w:rsidRPr="00857C21">
              <w:rPr>
                <w:i/>
              </w:rPr>
              <w:t>etc</w:t>
            </w:r>
            <w:proofErr w:type="spellEnd"/>
            <w:r w:rsidRPr="00857C21">
              <w:rPr>
                <w:i/>
              </w:rPr>
              <w:t>)</w:t>
            </w:r>
          </w:p>
          <w:p w14:paraId="12879519" w14:textId="77777777" w:rsidR="00857C21" w:rsidRDefault="00857C21" w:rsidP="00F40DDB"/>
          <w:p w14:paraId="766F8D8F" w14:textId="77777777" w:rsidR="00857C21" w:rsidRDefault="00857C21" w:rsidP="00F40DDB"/>
          <w:p w14:paraId="3096B0F8" w14:textId="25F57301" w:rsidR="00857C21" w:rsidRDefault="00857C21" w:rsidP="00F40DDB"/>
          <w:p w14:paraId="5449A1AA" w14:textId="77777777" w:rsidR="00857C21" w:rsidRDefault="00857C21" w:rsidP="00F40DDB"/>
          <w:p w14:paraId="200FE40D" w14:textId="665F241B" w:rsidR="00857C21" w:rsidRDefault="00857C21" w:rsidP="00F40DDB"/>
          <w:p w14:paraId="6AF8FB72" w14:textId="6CD323DF" w:rsidR="00857C21" w:rsidRDefault="00857C21" w:rsidP="00F40DDB"/>
          <w:p w14:paraId="7B140BBB" w14:textId="77777777" w:rsidR="00857C21" w:rsidRDefault="00857C21" w:rsidP="00F40DDB"/>
          <w:p w14:paraId="1CAC84EA" w14:textId="77777777" w:rsidR="00857C21" w:rsidRDefault="00857C21" w:rsidP="00F40DDB"/>
        </w:tc>
        <w:tc>
          <w:tcPr>
            <w:tcW w:w="9355" w:type="dxa"/>
          </w:tcPr>
          <w:p w14:paraId="2173D5B5" w14:textId="77777777" w:rsidR="00857C21" w:rsidRDefault="00857C21" w:rsidP="00F40DDB"/>
        </w:tc>
      </w:tr>
      <w:tr w:rsidR="00857C21" w14:paraId="6B512734" w14:textId="77777777" w:rsidTr="00F40DDB">
        <w:tc>
          <w:tcPr>
            <w:tcW w:w="3595" w:type="dxa"/>
            <w:shd w:val="clear" w:color="auto" w:fill="0070C0"/>
          </w:tcPr>
          <w:p w14:paraId="18AD4398" w14:textId="42A9F536" w:rsidR="00857C21" w:rsidRPr="00E302B1" w:rsidRDefault="00857C21" w:rsidP="00857C21">
            <w:pPr>
              <w:pStyle w:val="ListParagraph"/>
              <w:numPr>
                <w:ilvl w:val="0"/>
                <w:numId w:val="3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sible Solution(s)</w:t>
            </w:r>
          </w:p>
          <w:p w14:paraId="4A06E52D" w14:textId="77777777" w:rsidR="00857C21" w:rsidRDefault="00857C21" w:rsidP="00F40DDB">
            <w:pPr>
              <w:pStyle w:val="ListParagraph"/>
            </w:pPr>
          </w:p>
        </w:tc>
        <w:tc>
          <w:tcPr>
            <w:tcW w:w="9355" w:type="dxa"/>
            <w:shd w:val="clear" w:color="auto" w:fill="0070C0"/>
          </w:tcPr>
          <w:p w14:paraId="0592C9B7" w14:textId="77777777" w:rsidR="00857C21" w:rsidRDefault="00857C21" w:rsidP="00F40DDB"/>
        </w:tc>
      </w:tr>
      <w:tr w:rsidR="00857C21" w14:paraId="51BD8E4F" w14:textId="77777777" w:rsidTr="00F40DDB">
        <w:tc>
          <w:tcPr>
            <w:tcW w:w="3595" w:type="dxa"/>
          </w:tcPr>
          <w:p w14:paraId="2359D8CC" w14:textId="6BCD3F71" w:rsidR="00857C21" w:rsidRDefault="00857C21" w:rsidP="00F40DDB">
            <w:r>
              <w:rPr>
                <w:b/>
              </w:rPr>
              <w:t>Ways to close the gap</w:t>
            </w:r>
            <w:r>
              <w:rPr>
                <w:b/>
              </w:rPr>
              <w:t xml:space="preserve">? </w:t>
            </w:r>
          </w:p>
          <w:p w14:paraId="48DEDAF5" w14:textId="366BF33C" w:rsidR="00857C21" w:rsidRDefault="00857C21" w:rsidP="00F40DDB">
            <w:pPr>
              <w:rPr>
                <w:i/>
              </w:rPr>
            </w:pPr>
            <w:r>
              <w:rPr>
                <w:i/>
              </w:rPr>
              <w:t>(including an action plan for implementation and assignment of responsibility and accountability</w:t>
            </w:r>
            <w:r w:rsidRPr="00E302B1">
              <w:rPr>
                <w:i/>
              </w:rPr>
              <w:t>)</w:t>
            </w:r>
          </w:p>
          <w:p w14:paraId="2882C278" w14:textId="77777777" w:rsidR="00857C21" w:rsidRDefault="00857C21" w:rsidP="00F40DDB">
            <w:pPr>
              <w:rPr>
                <w:i/>
              </w:rPr>
            </w:pPr>
          </w:p>
          <w:p w14:paraId="3B6B4ACA" w14:textId="77777777" w:rsidR="00857C21" w:rsidRDefault="00857C21" w:rsidP="00F40DDB">
            <w:pPr>
              <w:rPr>
                <w:i/>
              </w:rPr>
            </w:pPr>
          </w:p>
          <w:p w14:paraId="1E20EF04" w14:textId="4B131086" w:rsidR="00857C21" w:rsidRDefault="00857C21" w:rsidP="00F40DDB">
            <w:pPr>
              <w:rPr>
                <w:i/>
              </w:rPr>
            </w:pPr>
          </w:p>
          <w:p w14:paraId="356DCDCE" w14:textId="507D2B9B" w:rsidR="00857C21" w:rsidRDefault="00857C21" w:rsidP="00F40DDB">
            <w:pPr>
              <w:rPr>
                <w:i/>
              </w:rPr>
            </w:pPr>
          </w:p>
          <w:p w14:paraId="6CFEB5FE" w14:textId="0298C591" w:rsidR="00857C21" w:rsidRDefault="00857C21" w:rsidP="00F40DDB">
            <w:pPr>
              <w:rPr>
                <w:i/>
              </w:rPr>
            </w:pPr>
          </w:p>
          <w:p w14:paraId="39DFFB8E" w14:textId="60C2530C" w:rsidR="00857C21" w:rsidRDefault="00857C21" w:rsidP="00F40DDB">
            <w:pPr>
              <w:rPr>
                <w:i/>
              </w:rPr>
            </w:pPr>
          </w:p>
          <w:p w14:paraId="19F8E9C0" w14:textId="7D2C1DEC" w:rsidR="00857C21" w:rsidRDefault="00857C21" w:rsidP="00F40DDB">
            <w:pPr>
              <w:rPr>
                <w:i/>
              </w:rPr>
            </w:pPr>
          </w:p>
          <w:p w14:paraId="2084E943" w14:textId="77777777" w:rsidR="00857C21" w:rsidRDefault="00857C21" w:rsidP="00F40DDB">
            <w:pPr>
              <w:rPr>
                <w:i/>
              </w:rPr>
            </w:pPr>
          </w:p>
          <w:p w14:paraId="707E38CD" w14:textId="77777777" w:rsidR="00857C21" w:rsidRPr="00E302B1" w:rsidRDefault="00857C21" w:rsidP="00F40DDB">
            <w:pPr>
              <w:rPr>
                <w:i/>
              </w:rPr>
            </w:pPr>
          </w:p>
          <w:p w14:paraId="35561433" w14:textId="77777777" w:rsidR="00857C21" w:rsidRDefault="00857C21" w:rsidP="00F40DDB"/>
        </w:tc>
        <w:tc>
          <w:tcPr>
            <w:tcW w:w="9355" w:type="dxa"/>
          </w:tcPr>
          <w:p w14:paraId="4251A897" w14:textId="77777777" w:rsidR="00857C21" w:rsidRDefault="00857C21" w:rsidP="00F40DDB"/>
        </w:tc>
      </w:tr>
    </w:tbl>
    <w:p w14:paraId="503928CE" w14:textId="77777777" w:rsidR="00132BA3" w:rsidRDefault="00132BA3">
      <w:bookmarkStart w:id="0" w:name="_GoBack"/>
      <w:bookmarkEnd w:id="0"/>
    </w:p>
    <w:sectPr w:rsidR="00132BA3" w:rsidSect="00E302B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0756F5"/>
    <w:multiLevelType w:val="hybridMultilevel"/>
    <w:tmpl w:val="9F70F1C6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B7E25"/>
    <w:multiLevelType w:val="hybridMultilevel"/>
    <w:tmpl w:val="ECEE1C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C04EDE"/>
    <w:multiLevelType w:val="hybridMultilevel"/>
    <w:tmpl w:val="3C584926"/>
    <w:lvl w:ilvl="0" w:tplc="04090019">
      <w:start w:val="1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DIxtDQ0N7MwNTNX0lEKTi0uzszPAykwrAUAHncfXCwAAAA="/>
  </w:docVars>
  <w:rsids>
    <w:rsidRoot w:val="00857C21"/>
    <w:rsid w:val="00132BA3"/>
    <w:rsid w:val="004E0A21"/>
    <w:rsid w:val="0051625F"/>
    <w:rsid w:val="00857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DD6B"/>
  <w15:chartTrackingRefBased/>
  <w15:docId w15:val="{A23B919C-3354-4092-8E8A-BDA09761C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7C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7C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57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7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 Johnson</dc:creator>
  <cp:keywords/>
  <dc:description/>
  <cp:lastModifiedBy>Tami Johnson</cp:lastModifiedBy>
  <cp:revision>1</cp:revision>
  <dcterms:created xsi:type="dcterms:W3CDTF">2018-02-01T18:13:00Z</dcterms:created>
  <dcterms:modified xsi:type="dcterms:W3CDTF">2018-02-01T18:17:00Z</dcterms:modified>
</cp:coreProperties>
</file>